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0E4A70" w14:textId="57FAF776" w:rsidR="00F03BE5" w:rsidRPr="00FF3174" w:rsidRDefault="00573CCA" w:rsidP="00B54C3E">
      <w:pPr>
        <w:pStyle w:val="ListParagraph"/>
        <w:jc w:val="center"/>
        <w:outlineLvl w:val="0"/>
        <w:rPr>
          <w:b/>
          <w:sz w:val="28"/>
          <w:szCs w:val="20"/>
        </w:rPr>
      </w:pPr>
      <w:r>
        <w:rPr>
          <w:b/>
          <w:sz w:val="28"/>
          <w:szCs w:val="20"/>
        </w:rPr>
        <w:t>Computer Science</w:t>
      </w:r>
      <w:r w:rsidR="00EC0843" w:rsidRPr="00FF3174">
        <w:rPr>
          <w:b/>
          <w:sz w:val="28"/>
          <w:szCs w:val="20"/>
        </w:rPr>
        <w:t xml:space="preserve"> </w:t>
      </w:r>
      <w:r w:rsidR="00205489" w:rsidRPr="00FF3174">
        <w:rPr>
          <w:b/>
          <w:sz w:val="28"/>
          <w:szCs w:val="20"/>
        </w:rPr>
        <w:t>Capstone Topic Approval Form</w:t>
      </w:r>
    </w:p>
    <w:p w14:paraId="154A7937" w14:textId="4B7B2231" w:rsidR="003563DC" w:rsidRDefault="00F03BE5" w:rsidP="003563DC">
      <w:pPr>
        <w:pStyle w:val="CommentText"/>
        <w:rPr>
          <w:i/>
        </w:rPr>
      </w:pPr>
      <w:r w:rsidRPr="00DA5491">
        <w:t xml:space="preserve">The purpose of this document is to </w:t>
      </w:r>
      <w:r w:rsidR="00EB71F0" w:rsidRPr="00DA5491">
        <w:t>help you clearly explain</w:t>
      </w:r>
      <w:r w:rsidRPr="00DA5491">
        <w:t xml:space="preserve"> your </w:t>
      </w:r>
      <w:r w:rsidR="00EE5B22" w:rsidRPr="00DA5491">
        <w:t>c</w:t>
      </w:r>
      <w:r w:rsidRPr="00DA5491">
        <w:t xml:space="preserve">apstone topic, </w:t>
      </w:r>
      <w:r w:rsidR="00EB71F0" w:rsidRPr="00DA5491">
        <w:t xml:space="preserve">project </w:t>
      </w:r>
      <w:r w:rsidRPr="00DA5491">
        <w:t>scope</w:t>
      </w:r>
      <w:r w:rsidR="00EB71F0" w:rsidRPr="00DA5491">
        <w:t>,</w:t>
      </w:r>
      <w:r w:rsidRPr="00DA5491">
        <w:t xml:space="preserve"> and timeline. </w:t>
      </w:r>
      <w:r w:rsidR="00FF3174">
        <w:t>Identify</w:t>
      </w:r>
      <w:r w:rsidR="00EB71F0" w:rsidRPr="00DA5491">
        <w:t xml:space="preserve"> each of these areas</w:t>
      </w:r>
      <w:r w:rsidR="00FF3174">
        <w:t xml:space="preserve"> so that you will </w:t>
      </w:r>
      <w:r w:rsidRPr="00DA5491">
        <w:t>have a complete and realistic overview of your project</w:t>
      </w:r>
      <w:r w:rsidR="00FF3174">
        <w:t>.</w:t>
      </w:r>
      <w:r w:rsidRPr="00DA5491">
        <w:t xml:space="preserve"> </w:t>
      </w:r>
      <w:r w:rsidR="000F7E4B">
        <w:t>Y</w:t>
      </w:r>
      <w:r w:rsidR="00FF3174">
        <w:t>our course</w:t>
      </w:r>
      <w:r w:rsidR="00FE52ED">
        <w:t xml:space="preserve"> instruc</w:t>
      </w:r>
      <w:r w:rsidR="00FF3174">
        <w:t>tor cannot</w:t>
      </w:r>
      <w:r w:rsidRPr="00DA5491">
        <w:t xml:space="preserve"> </w:t>
      </w:r>
      <w:r w:rsidR="00FF3174">
        <w:t>sign off on</w:t>
      </w:r>
      <w:r w:rsidRPr="00DA5491">
        <w:t xml:space="preserve"> </w:t>
      </w:r>
      <w:r w:rsidR="00EB71F0" w:rsidRPr="00DA5491">
        <w:t xml:space="preserve">your project </w:t>
      </w:r>
      <w:r w:rsidR="00FF3174">
        <w:t>topic</w:t>
      </w:r>
      <w:r w:rsidR="000F7E4B">
        <w:t xml:space="preserve"> without this information</w:t>
      </w:r>
      <w:r w:rsidR="00FF3174" w:rsidRPr="004C5F2B">
        <w:rPr>
          <w:i/>
        </w:rPr>
        <w:t>.</w:t>
      </w:r>
    </w:p>
    <w:p w14:paraId="6518F43E" w14:textId="77777777" w:rsidR="00EC0843" w:rsidRDefault="00EB71F0" w:rsidP="004C5F2B">
      <w:pPr>
        <w:pStyle w:val="CommentText"/>
        <w:rPr>
          <w:i/>
        </w:rPr>
      </w:pPr>
      <w:r w:rsidRPr="004C5F2B">
        <w:rPr>
          <w:i/>
        </w:rPr>
        <w:t xml:space="preserve"> </w:t>
      </w:r>
      <w:r w:rsidR="003563DC" w:rsidRPr="004C5F2B">
        <w:rPr>
          <w:i/>
        </w:rPr>
        <w:t>Note: You must fill out and submit this form. Space beneath each number will expand as needed.</w:t>
      </w:r>
    </w:p>
    <w:p w14:paraId="095ED062" w14:textId="55D58CCA" w:rsidR="009B6EFF" w:rsidRPr="00FB3CBF" w:rsidRDefault="009B6EFF" w:rsidP="00B54C3E">
      <w:pPr>
        <w:pStyle w:val="CommentText"/>
        <w:outlineLvl w:val="0"/>
        <w:rPr>
          <w:i/>
        </w:rPr>
      </w:pPr>
      <w:r w:rsidRPr="00FB3CBF">
        <w:rPr>
          <w:i/>
        </w:rPr>
        <w:t>Any cost associated with develop</w:t>
      </w:r>
      <w:r w:rsidR="001F1EC7">
        <w:rPr>
          <w:i/>
        </w:rPr>
        <w:t>ing</w:t>
      </w:r>
      <w:r w:rsidRPr="00FB3CBF">
        <w:rPr>
          <w:i/>
        </w:rPr>
        <w:t xml:space="preserve"> </w:t>
      </w:r>
      <w:r w:rsidR="001F1EC7">
        <w:rPr>
          <w:i/>
        </w:rPr>
        <w:t>the</w:t>
      </w:r>
      <w:r w:rsidRPr="00FB3CBF">
        <w:rPr>
          <w:i/>
        </w:rPr>
        <w:t xml:space="preserve"> application will be the responsibility of the student.   </w:t>
      </w:r>
    </w:p>
    <w:p w14:paraId="19AA3745" w14:textId="77777777" w:rsidR="00A2632A" w:rsidRDefault="00A2632A" w:rsidP="00B54C3E">
      <w:pPr>
        <w:spacing w:before="20" w:after="40"/>
        <w:outlineLvl w:val="0"/>
        <w:rPr>
          <w:b/>
          <w:sz w:val="20"/>
          <w:szCs w:val="20"/>
        </w:rPr>
      </w:pPr>
    </w:p>
    <w:p w14:paraId="156CFB9F" w14:textId="5C67EADE" w:rsidR="00EE3DDB" w:rsidRDefault="00EE3DDB" w:rsidP="00B54C3E">
      <w:pPr>
        <w:spacing w:before="20" w:after="40"/>
        <w:outlineLvl w:val="0"/>
        <w:rPr>
          <w:b/>
          <w:sz w:val="20"/>
          <w:szCs w:val="20"/>
        </w:rPr>
      </w:pPr>
      <w:r>
        <w:rPr>
          <w:b/>
          <w:sz w:val="20"/>
          <w:szCs w:val="20"/>
        </w:rPr>
        <w:t xml:space="preserve">INFORM </w:t>
      </w:r>
      <w:r w:rsidR="00F2341A">
        <w:rPr>
          <w:b/>
          <w:sz w:val="20"/>
          <w:szCs w:val="20"/>
        </w:rPr>
        <w:t>I</w:t>
      </w:r>
      <w:r w:rsidR="00CE30F0">
        <w:rPr>
          <w:b/>
          <w:sz w:val="20"/>
          <w:szCs w:val="20"/>
        </w:rPr>
        <w:t>NSTRUCTOR</w:t>
      </w:r>
      <w:r>
        <w:rPr>
          <w:b/>
          <w:sz w:val="20"/>
          <w:szCs w:val="20"/>
        </w:rPr>
        <w:t>:</w:t>
      </w:r>
    </w:p>
    <w:p w14:paraId="731C531C" w14:textId="321705C5" w:rsidR="00EE3DDB" w:rsidRPr="003D532F" w:rsidRDefault="00EE3DDB" w:rsidP="00F03BE5">
      <w:pPr>
        <w:rPr>
          <w:sz w:val="20"/>
          <w:szCs w:val="20"/>
        </w:rPr>
      </w:pPr>
      <w:r w:rsidRPr="004C5F2B">
        <w:rPr>
          <w:sz w:val="20"/>
          <w:szCs w:val="20"/>
        </w:rPr>
        <w:t>Potential use of proprietary company information</w:t>
      </w:r>
      <w:r w:rsidR="00D3353E">
        <w:rPr>
          <w:sz w:val="20"/>
          <w:szCs w:val="20"/>
        </w:rPr>
        <w:t>:</w:t>
      </w:r>
      <w:r w:rsidRPr="004C5F2B">
        <w:rPr>
          <w:sz w:val="20"/>
          <w:szCs w:val="20"/>
        </w:rPr>
        <w:t xml:space="preserve"> (Y/N)</w:t>
      </w:r>
      <w:r w:rsidR="00A2632A">
        <w:rPr>
          <w:sz w:val="20"/>
          <w:szCs w:val="20"/>
        </w:rPr>
        <w:br/>
      </w:r>
    </w:p>
    <w:p w14:paraId="20AD521C" w14:textId="77777777" w:rsidR="00F03BE5" w:rsidRPr="00DA5491" w:rsidRDefault="00825BBA" w:rsidP="00B54C3E">
      <w:pPr>
        <w:outlineLvl w:val="0"/>
        <w:rPr>
          <w:b/>
          <w:sz w:val="20"/>
          <w:szCs w:val="20"/>
        </w:rPr>
      </w:pPr>
      <w:r w:rsidRPr="00DA5491">
        <w:rPr>
          <w:b/>
          <w:sz w:val="20"/>
          <w:szCs w:val="20"/>
        </w:rPr>
        <w:t>ANALYSIS:</w:t>
      </w:r>
    </w:p>
    <w:p w14:paraId="02DB11E1" w14:textId="3BA7A659" w:rsidR="00CE3037" w:rsidRPr="00CE3037" w:rsidRDefault="00DA5491" w:rsidP="00CE3037">
      <w:pPr>
        <w:pStyle w:val="ListParagraph"/>
        <w:numPr>
          <w:ilvl w:val="0"/>
          <w:numId w:val="8"/>
        </w:numPr>
        <w:rPr>
          <w:sz w:val="20"/>
          <w:szCs w:val="20"/>
        </w:rPr>
      </w:pPr>
      <w:r>
        <w:rPr>
          <w:sz w:val="20"/>
          <w:szCs w:val="20"/>
        </w:rPr>
        <w:t>Project t</w:t>
      </w:r>
      <w:r w:rsidR="00F03BE5" w:rsidRPr="00DA5491">
        <w:rPr>
          <w:sz w:val="20"/>
          <w:szCs w:val="20"/>
        </w:rPr>
        <w:t>opic</w:t>
      </w:r>
      <w:r w:rsidR="35510516" w:rsidRPr="35510516">
        <w:rPr>
          <w:sz w:val="20"/>
          <w:szCs w:val="20"/>
        </w:rPr>
        <w:t xml:space="preserve"> AND</w:t>
      </w:r>
      <w:r w:rsidR="00EC0843" w:rsidRPr="35510516">
        <w:rPr>
          <w:sz w:val="20"/>
          <w:szCs w:val="20"/>
        </w:rPr>
        <w:t xml:space="preserve"> </w:t>
      </w:r>
      <w:r>
        <w:rPr>
          <w:sz w:val="20"/>
          <w:szCs w:val="20"/>
        </w:rPr>
        <w:t>d</w:t>
      </w:r>
      <w:r w:rsidR="00EC0843" w:rsidRPr="00DA5491">
        <w:rPr>
          <w:sz w:val="20"/>
          <w:szCs w:val="20"/>
        </w:rPr>
        <w:t>escription</w:t>
      </w:r>
      <w:r w:rsidRPr="00DA5491">
        <w:rPr>
          <w:sz w:val="20"/>
          <w:szCs w:val="20"/>
        </w:rPr>
        <w:t>:</w:t>
      </w:r>
      <w:r w:rsidR="007B00B8">
        <w:rPr>
          <w:sz w:val="20"/>
          <w:szCs w:val="20"/>
        </w:rPr>
        <w:t xml:space="preserve"> </w:t>
      </w:r>
      <w:r w:rsidR="007B00B8">
        <w:rPr>
          <w:rFonts w:ascii="Calibri" w:hAnsi="Calibri" w:cs="Calibri"/>
          <w:color w:val="000000"/>
          <w:sz w:val="20"/>
          <w:szCs w:val="20"/>
        </w:rPr>
        <w:t xml:space="preserve">This project will be an implementation of a machine learning based recommendation system. This will allow a user to input information about their favorite board games and then it will find similar games and suggest them as the next to purchase. The first step will be to cluster a wide sample of board games from boardgamegeek.com then the </w:t>
      </w:r>
      <w:proofErr w:type="gramStart"/>
      <w:r w:rsidR="007B00B8">
        <w:rPr>
          <w:rFonts w:ascii="Calibri" w:hAnsi="Calibri" w:cs="Calibri"/>
          <w:color w:val="000000"/>
          <w:sz w:val="20"/>
          <w:szCs w:val="20"/>
        </w:rPr>
        <w:t>users</w:t>
      </w:r>
      <w:proofErr w:type="gramEnd"/>
      <w:r w:rsidR="007B00B8">
        <w:rPr>
          <w:rFonts w:ascii="Calibri" w:hAnsi="Calibri" w:cs="Calibri"/>
          <w:color w:val="000000"/>
          <w:sz w:val="20"/>
          <w:szCs w:val="20"/>
        </w:rPr>
        <w:t xml:space="preserve"> input will be compared against the clusters using linear regression. This program aims to have a user enjoy a suggested game more than 75% of the time. The client is a fictional tabletop game store called ‘Nights of the Round’. This company has long been in the business of board games but would like to give their sales staff more accurate suggestions to pass to the customer. This will increase customer satisfaction and give Nights of the Round a </w:t>
      </w:r>
      <w:proofErr w:type="spellStart"/>
      <w:r w:rsidR="007B00B8">
        <w:rPr>
          <w:rFonts w:ascii="Calibri" w:hAnsi="Calibri" w:cs="Calibri"/>
          <w:color w:val="000000"/>
          <w:sz w:val="20"/>
          <w:szCs w:val="20"/>
        </w:rPr>
        <w:t>significan</w:t>
      </w:r>
      <w:proofErr w:type="spellEnd"/>
      <w:r w:rsidR="007B00B8">
        <w:rPr>
          <w:rFonts w:ascii="Calibri" w:hAnsi="Calibri" w:cs="Calibri"/>
          <w:color w:val="000000"/>
          <w:sz w:val="20"/>
          <w:szCs w:val="20"/>
        </w:rPr>
        <w:t xml:space="preserve"> advantage in the market since no other company has this software.</w:t>
      </w:r>
    </w:p>
    <w:p w14:paraId="3EE33999" w14:textId="77777777" w:rsidR="00BE648C" w:rsidRDefault="00BE648C" w:rsidP="00BE648C">
      <w:pPr>
        <w:pStyle w:val="ListParagraph"/>
        <w:rPr>
          <w:sz w:val="20"/>
          <w:szCs w:val="20"/>
        </w:rPr>
      </w:pPr>
    </w:p>
    <w:p w14:paraId="2E256A97" w14:textId="39E32DBA" w:rsidR="00F03BE5" w:rsidRDefault="00BE648C" w:rsidP="00DA5491">
      <w:pPr>
        <w:pStyle w:val="ListParagraph"/>
        <w:numPr>
          <w:ilvl w:val="0"/>
          <w:numId w:val="8"/>
        </w:numPr>
        <w:rPr>
          <w:sz w:val="20"/>
          <w:szCs w:val="20"/>
        </w:rPr>
      </w:pPr>
      <w:r>
        <w:rPr>
          <w:sz w:val="20"/>
          <w:szCs w:val="20"/>
        </w:rPr>
        <w:t>Project purpose/goals</w:t>
      </w:r>
      <w:r w:rsidR="00DA5491" w:rsidRPr="00DA5491">
        <w:rPr>
          <w:sz w:val="20"/>
          <w:szCs w:val="20"/>
        </w:rPr>
        <w:t>:</w:t>
      </w:r>
    </w:p>
    <w:p w14:paraId="43AFEF69" w14:textId="77777777" w:rsidR="00CE3037" w:rsidRPr="00CE3037" w:rsidRDefault="00CE3037" w:rsidP="00CE3037">
      <w:pPr>
        <w:pStyle w:val="ListParagraph"/>
        <w:rPr>
          <w:sz w:val="20"/>
          <w:szCs w:val="20"/>
        </w:rPr>
      </w:pPr>
    </w:p>
    <w:p w14:paraId="5B5E1747" w14:textId="1F86EE5D" w:rsidR="00CE3037" w:rsidRDefault="00CE3037" w:rsidP="00DA5491">
      <w:pPr>
        <w:pStyle w:val="ListParagraph"/>
        <w:numPr>
          <w:ilvl w:val="0"/>
          <w:numId w:val="8"/>
        </w:numPr>
        <w:rPr>
          <w:sz w:val="20"/>
          <w:szCs w:val="20"/>
        </w:rPr>
      </w:pPr>
      <w:r>
        <w:rPr>
          <w:sz w:val="20"/>
          <w:szCs w:val="20"/>
        </w:rPr>
        <w:t>Descriptive method</w:t>
      </w:r>
      <w:r w:rsidR="00CE46A9">
        <w:rPr>
          <w:sz w:val="20"/>
          <w:szCs w:val="20"/>
        </w:rPr>
        <w:t>s</w:t>
      </w:r>
      <w:r>
        <w:rPr>
          <w:sz w:val="20"/>
          <w:szCs w:val="20"/>
        </w:rPr>
        <w:t>:</w:t>
      </w:r>
    </w:p>
    <w:p w14:paraId="68BF4DBE" w14:textId="77777777" w:rsidR="00CE3037" w:rsidRPr="00CE3037" w:rsidRDefault="00CE3037" w:rsidP="00CE3037">
      <w:pPr>
        <w:pStyle w:val="ListParagraph"/>
        <w:rPr>
          <w:sz w:val="20"/>
          <w:szCs w:val="20"/>
        </w:rPr>
      </w:pPr>
    </w:p>
    <w:p w14:paraId="4CAECB6F" w14:textId="0DE754DD" w:rsidR="00CE3037" w:rsidRPr="00DA5491" w:rsidRDefault="00CE3037" w:rsidP="00DA5491">
      <w:pPr>
        <w:pStyle w:val="ListParagraph"/>
        <w:numPr>
          <w:ilvl w:val="0"/>
          <w:numId w:val="8"/>
        </w:numPr>
        <w:rPr>
          <w:sz w:val="20"/>
          <w:szCs w:val="20"/>
        </w:rPr>
      </w:pPr>
      <w:r>
        <w:rPr>
          <w:sz w:val="20"/>
          <w:szCs w:val="20"/>
        </w:rPr>
        <w:t>Prescriptive method:</w:t>
      </w:r>
    </w:p>
    <w:p w14:paraId="6C76EBAF" w14:textId="77777777" w:rsidR="00F03BE5" w:rsidRPr="00DA5491" w:rsidRDefault="00F03BE5" w:rsidP="00F03BE5">
      <w:pPr>
        <w:pStyle w:val="ListParagraph"/>
        <w:rPr>
          <w:sz w:val="20"/>
          <w:szCs w:val="20"/>
        </w:rPr>
      </w:pPr>
    </w:p>
    <w:p w14:paraId="293C87B2" w14:textId="77777777" w:rsidR="00F03BE5" w:rsidRPr="00DA5491" w:rsidRDefault="00825BBA" w:rsidP="00B54C3E">
      <w:pPr>
        <w:outlineLvl w:val="0"/>
        <w:rPr>
          <w:b/>
          <w:sz w:val="20"/>
          <w:szCs w:val="20"/>
        </w:rPr>
      </w:pPr>
      <w:r w:rsidRPr="00DA5491">
        <w:rPr>
          <w:b/>
          <w:sz w:val="20"/>
          <w:szCs w:val="20"/>
        </w:rPr>
        <w:t>DESIGN and DEVELOPMENT:</w:t>
      </w:r>
    </w:p>
    <w:p w14:paraId="122E7987" w14:textId="33C5D9DB" w:rsidR="00B34E47" w:rsidRDefault="0014315A" w:rsidP="00FF3174">
      <w:pPr>
        <w:pStyle w:val="ListParagraph"/>
        <w:numPr>
          <w:ilvl w:val="0"/>
          <w:numId w:val="7"/>
        </w:numPr>
        <w:rPr>
          <w:sz w:val="20"/>
          <w:szCs w:val="20"/>
        </w:rPr>
      </w:pPr>
      <w:r>
        <w:rPr>
          <w:sz w:val="20"/>
          <w:szCs w:val="20"/>
        </w:rPr>
        <w:t xml:space="preserve">Computer </w:t>
      </w:r>
      <w:r w:rsidR="00970C4D">
        <w:rPr>
          <w:sz w:val="20"/>
          <w:szCs w:val="20"/>
        </w:rPr>
        <w:t>s</w:t>
      </w:r>
      <w:r>
        <w:rPr>
          <w:sz w:val="20"/>
          <w:szCs w:val="20"/>
        </w:rPr>
        <w:t xml:space="preserve">cience </w:t>
      </w:r>
      <w:r w:rsidR="00970C4D">
        <w:rPr>
          <w:sz w:val="20"/>
          <w:szCs w:val="20"/>
        </w:rPr>
        <w:t>a</w:t>
      </w:r>
      <w:r w:rsidR="00FF3174">
        <w:rPr>
          <w:sz w:val="20"/>
          <w:szCs w:val="20"/>
        </w:rPr>
        <w:t xml:space="preserve">pplication </w:t>
      </w:r>
      <w:r w:rsidR="00970C4D">
        <w:rPr>
          <w:sz w:val="20"/>
          <w:szCs w:val="20"/>
        </w:rPr>
        <w:t>t</w:t>
      </w:r>
      <w:r w:rsidR="00FF3174">
        <w:rPr>
          <w:sz w:val="20"/>
          <w:szCs w:val="20"/>
        </w:rPr>
        <w:t>ype</w:t>
      </w:r>
      <w:r w:rsidR="00BE648C">
        <w:rPr>
          <w:sz w:val="20"/>
          <w:szCs w:val="20"/>
        </w:rPr>
        <w:t xml:space="preserve"> (select one</w:t>
      </w:r>
      <w:r w:rsidR="003D532F">
        <w:rPr>
          <w:sz w:val="20"/>
          <w:szCs w:val="20"/>
        </w:rPr>
        <w:t>)</w:t>
      </w:r>
      <w:r w:rsidR="004E3CBD">
        <w:rPr>
          <w:sz w:val="20"/>
          <w:szCs w:val="20"/>
        </w:rPr>
        <w:t>:</w:t>
      </w:r>
    </w:p>
    <w:p w14:paraId="1BF8FCEC" w14:textId="77777777" w:rsidR="00326166" w:rsidRPr="0043450D" w:rsidRDefault="00BE648C" w:rsidP="0043450D">
      <w:pPr>
        <w:pStyle w:val="ListParagraph"/>
        <w:numPr>
          <w:ilvl w:val="0"/>
          <w:numId w:val="14"/>
        </w:numPr>
        <w:rPr>
          <w:sz w:val="20"/>
          <w:szCs w:val="20"/>
        </w:rPr>
      </w:pPr>
      <w:r w:rsidRPr="35510516">
        <w:rPr>
          <w:sz w:val="20"/>
          <w:szCs w:val="20"/>
        </w:rPr>
        <w:t>Mobile</w:t>
      </w:r>
      <w:r w:rsidR="35510516" w:rsidRPr="35510516">
        <w:rPr>
          <w:sz w:val="20"/>
          <w:szCs w:val="20"/>
        </w:rPr>
        <w:t xml:space="preserve"> </w:t>
      </w:r>
      <w:r w:rsidR="0043450D">
        <w:rPr>
          <w:sz w:val="20"/>
          <w:szCs w:val="20"/>
        </w:rPr>
        <w:t xml:space="preserve">(indicate </w:t>
      </w:r>
      <w:r w:rsidR="00A1216C" w:rsidRPr="0043450D">
        <w:rPr>
          <w:sz w:val="20"/>
          <w:szCs w:val="20"/>
        </w:rPr>
        <w:t>Apple or Android</w:t>
      </w:r>
      <w:r w:rsidR="0043450D">
        <w:rPr>
          <w:sz w:val="20"/>
          <w:szCs w:val="20"/>
        </w:rPr>
        <w:t>)</w:t>
      </w:r>
    </w:p>
    <w:p w14:paraId="3A0BAB26" w14:textId="77777777" w:rsidR="00B34E47" w:rsidRDefault="00BE648C" w:rsidP="004C5F2B">
      <w:pPr>
        <w:pStyle w:val="ListParagraph"/>
        <w:numPr>
          <w:ilvl w:val="0"/>
          <w:numId w:val="14"/>
        </w:numPr>
        <w:rPr>
          <w:sz w:val="20"/>
          <w:szCs w:val="20"/>
        </w:rPr>
      </w:pPr>
      <w:r>
        <w:rPr>
          <w:sz w:val="20"/>
          <w:szCs w:val="20"/>
        </w:rPr>
        <w:t>Web</w:t>
      </w:r>
    </w:p>
    <w:p w14:paraId="6CB19A3B" w14:textId="4DF3C865" w:rsidR="00FF3174" w:rsidRDefault="00BE648C" w:rsidP="004C5F2B">
      <w:pPr>
        <w:pStyle w:val="ListParagraph"/>
        <w:numPr>
          <w:ilvl w:val="0"/>
          <w:numId w:val="14"/>
        </w:numPr>
        <w:rPr>
          <w:sz w:val="20"/>
          <w:szCs w:val="20"/>
        </w:rPr>
      </w:pPr>
      <w:r>
        <w:rPr>
          <w:sz w:val="20"/>
          <w:szCs w:val="20"/>
        </w:rPr>
        <w:t>Stand</w:t>
      </w:r>
      <w:r w:rsidR="001F1EC7">
        <w:rPr>
          <w:sz w:val="20"/>
          <w:szCs w:val="20"/>
        </w:rPr>
        <w:t>-</w:t>
      </w:r>
      <w:r>
        <w:rPr>
          <w:sz w:val="20"/>
          <w:szCs w:val="20"/>
        </w:rPr>
        <w:t>Alone</w:t>
      </w:r>
    </w:p>
    <w:p w14:paraId="7476C9EF" w14:textId="77777777" w:rsidR="00BE648C" w:rsidRPr="00BE648C" w:rsidRDefault="00BE648C" w:rsidP="00BE648C">
      <w:pPr>
        <w:pStyle w:val="ListParagraph"/>
        <w:rPr>
          <w:sz w:val="20"/>
          <w:szCs w:val="20"/>
        </w:rPr>
      </w:pPr>
    </w:p>
    <w:p w14:paraId="0C2DC373" w14:textId="085DB9C6" w:rsidR="00FF3174" w:rsidRPr="004C5F2B" w:rsidRDefault="00EC0843" w:rsidP="004C5F2B">
      <w:pPr>
        <w:pStyle w:val="ListParagraph"/>
        <w:numPr>
          <w:ilvl w:val="0"/>
          <w:numId w:val="7"/>
        </w:numPr>
        <w:rPr>
          <w:sz w:val="20"/>
          <w:szCs w:val="20"/>
        </w:rPr>
      </w:pPr>
      <w:r w:rsidRPr="00FF3174">
        <w:rPr>
          <w:sz w:val="20"/>
          <w:szCs w:val="20"/>
        </w:rPr>
        <w:t>Programming/</w:t>
      </w:r>
      <w:r w:rsidR="00DA5491" w:rsidRPr="00FF3174">
        <w:rPr>
          <w:sz w:val="20"/>
          <w:szCs w:val="20"/>
        </w:rPr>
        <w:t>d</w:t>
      </w:r>
      <w:r w:rsidRPr="00FF3174">
        <w:rPr>
          <w:sz w:val="20"/>
          <w:szCs w:val="20"/>
        </w:rPr>
        <w:t xml:space="preserve">evelopment </w:t>
      </w:r>
      <w:r w:rsidR="00DA5491" w:rsidRPr="00FF3174">
        <w:rPr>
          <w:sz w:val="20"/>
          <w:szCs w:val="20"/>
        </w:rPr>
        <w:t>l</w:t>
      </w:r>
      <w:r w:rsidRPr="00FF3174">
        <w:rPr>
          <w:sz w:val="20"/>
          <w:szCs w:val="20"/>
        </w:rPr>
        <w:t>anguage(s)</w:t>
      </w:r>
      <w:r w:rsidR="00FF3174" w:rsidRPr="00FF3174">
        <w:rPr>
          <w:sz w:val="20"/>
          <w:szCs w:val="20"/>
        </w:rPr>
        <w:t xml:space="preserve"> </w:t>
      </w:r>
      <w:r w:rsidRPr="00FF3174">
        <w:rPr>
          <w:sz w:val="20"/>
          <w:szCs w:val="20"/>
        </w:rPr>
        <w:t>you will use:</w:t>
      </w:r>
      <w:r w:rsidR="004C06CC">
        <w:rPr>
          <w:sz w:val="20"/>
          <w:szCs w:val="20"/>
        </w:rPr>
        <w:br/>
      </w:r>
    </w:p>
    <w:p w14:paraId="52AFBC5D" w14:textId="0EAC9AB4" w:rsidR="00FF3174" w:rsidRPr="004C5F2B" w:rsidRDefault="00FF3174" w:rsidP="004C5F2B">
      <w:pPr>
        <w:pStyle w:val="ListParagraph"/>
        <w:numPr>
          <w:ilvl w:val="0"/>
          <w:numId w:val="7"/>
        </w:numPr>
        <w:rPr>
          <w:sz w:val="20"/>
          <w:szCs w:val="20"/>
        </w:rPr>
      </w:pPr>
      <w:r>
        <w:rPr>
          <w:sz w:val="20"/>
          <w:szCs w:val="20"/>
        </w:rPr>
        <w:t>Operating System(s)/Platform(s) you will use:</w:t>
      </w:r>
      <w:r w:rsidR="004C06CC">
        <w:rPr>
          <w:sz w:val="20"/>
          <w:szCs w:val="20"/>
        </w:rPr>
        <w:br/>
      </w:r>
    </w:p>
    <w:p w14:paraId="3ADA0E5B" w14:textId="77777777" w:rsidR="00DA5491" w:rsidRPr="004C5F2B" w:rsidRDefault="00FF3174" w:rsidP="004C5F2B">
      <w:pPr>
        <w:pStyle w:val="ListParagraph"/>
        <w:numPr>
          <w:ilvl w:val="0"/>
          <w:numId w:val="7"/>
        </w:numPr>
        <w:rPr>
          <w:sz w:val="20"/>
          <w:szCs w:val="20"/>
        </w:rPr>
      </w:pPr>
      <w:r>
        <w:rPr>
          <w:sz w:val="20"/>
          <w:szCs w:val="20"/>
        </w:rPr>
        <w:t>Database Management System you will use:</w:t>
      </w:r>
      <w:r w:rsidR="004C06CC">
        <w:rPr>
          <w:sz w:val="20"/>
          <w:szCs w:val="20"/>
        </w:rPr>
        <w:br/>
      </w:r>
    </w:p>
    <w:p w14:paraId="5A659957" w14:textId="16E0F834" w:rsidR="00EC0843" w:rsidRDefault="00EC0843" w:rsidP="00DA5491">
      <w:pPr>
        <w:pStyle w:val="ListParagraph"/>
        <w:numPr>
          <w:ilvl w:val="0"/>
          <w:numId w:val="7"/>
        </w:numPr>
        <w:rPr>
          <w:sz w:val="20"/>
          <w:szCs w:val="20"/>
        </w:rPr>
      </w:pPr>
      <w:r w:rsidRPr="00DA5491">
        <w:rPr>
          <w:sz w:val="20"/>
          <w:szCs w:val="20"/>
        </w:rPr>
        <w:t>Estimated number of hours</w:t>
      </w:r>
      <w:r w:rsidR="00461B01">
        <w:rPr>
          <w:sz w:val="20"/>
          <w:szCs w:val="20"/>
        </w:rPr>
        <w:t xml:space="preserve"> for</w:t>
      </w:r>
      <w:r w:rsidR="007F0627">
        <w:rPr>
          <w:sz w:val="20"/>
          <w:szCs w:val="20"/>
        </w:rPr>
        <w:t xml:space="preserve"> the following</w:t>
      </w:r>
      <w:r w:rsidRPr="00DA5491">
        <w:rPr>
          <w:sz w:val="20"/>
          <w:szCs w:val="20"/>
        </w:rPr>
        <w:t>:</w:t>
      </w:r>
    </w:p>
    <w:p w14:paraId="06B8881C" w14:textId="77777777" w:rsidR="00EC0843" w:rsidRPr="00DA5491" w:rsidRDefault="00EC0843" w:rsidP="009D07F9">
      <w:pPr>
        <w:pStyle w:val="ListParagraph"/>
        <w:numPr>
          <w:ilvl w:val="2"/>
          <w:numId w:val="7"/>
        </w:numPr>
        <w:ind w:left="1267" w:hanging="187"/>
        <w:rPr>
          <w:sz w:val="20"/>
          <w:szCs w:val="20"/>
        </w:rPr>
      </w:pPr>
      <w:r w:rsidRPr="00DA5491">
        <w:rPr>
          <w:sz w:val="20"/>
          <w:szCs w:val="20"/>
        </w:rPr>
        <w:t>Planning and Design:</w:t>
      </w:r>
    </w:p>
    <w:p w14:paraId="704A440E" w14:textId="77777777" w:rsidR="00EC0843" w:rsidRPr="00DA5491" w:rsidRDefault="00EC0843" w:rsidP="009D07F9">
      <w:pPr>
        <w:pStyle w:val="ListParagraph"/>
        <w:numPr>
          <w:ilvl w:val="2"/>
          <w:numId w:val="7"/>
        </w:numPr>
        <w:ind w:left="1267" w:hanging="187"/>
        <w:rPr>
          <w:sz w:val="20"/>
          <w:szCs w:val="20"/>
        </w:rPr>
      </w:pPr>
      <w:r w:rsidRPr="00DA5491">
        <w:rPr>
          <w:sz w:val="20"/>
          <w:szCs w:val="20"/>
        </w:rPr>
        <w:t>Development:</w:t>
      </w:r>
    </w:p>
    <w:p w14:paraId="6C21BB87" w14:textId="77777777" w:rsidR="00EC0843" w:rsidRDefault="00EC0843" w:rsidP="009D07F9">
      <w:pPr>
        <w:pStyle w:val="ListParagraph"/>
        <w:numPr>
          <w:ilvl w:val="2"/>
          <w:numId w:val="7"/>
        </w:numPr>
        <w:ind w:left="1267" w:hanging="187"/>
        <w:rPr>
          <w:sz w:val="20"/>
          <w:szCs w:val="20"/>
        </w:rPr>
      </w:pPr>
      <w:r w:rsidRPr="00DA5491">
        <w:rPr>
          <w:sz w:val="20"/>
          <w:szCs w:val="20"/>
        </w:rPr>
        <w:t>Documentation:</w:t>
      </w:r>
    </w:p>
    <w:p w14:paraId="6524205A" w14:textId="77777777" w:rsidR="00461B01" w:rsidRPr="00DA5491" w:rsidRDefault="00461B01" w:rsidP="009D07F9">
      <w:pPr>
        <w:pStyle w:val="ListParagraph"/>
        <w:numPr>
          <w:ilvl w:val="2"/>
          <w:numId w:val="7"/>
        </w:numPr>
        <w:ind w:left="1267" w:hanging="187"/>
        <w:rPr>
          <w:sz w:val="20"/>
          <w:szCs w:val="20"/>
        </w:rPr>
      </w:pPr>
      <w:r>
        <w:rPr>
          <w:sz w:val="20"/>
          <w:szCs w:val="20"/>
        </w:rPr>
        <w:t>Total:</w:t>
      </w:r>
    </w:p>
    <w:p w14:paraId="35FA15B5" w14:textId="77777777" w:rsidR="00EC0843" w:rsidRPr="00DA5491" w:rsidRDefault="00EC0843" w:rsidP="00DA5491">
      <w:pPr>
        <w:pStyle w:val="ListParagraph"/>
        <w:ind w:left="360"/>
        <w:rPr>
          <w:sz w:val="20"/>
          <w:szCs w:val="20"/>
        </w:rPr>
      </w:pPr>
    </w:p>
    <w:p w14:paraId="561F81A4" w14:textId="384516C8" w:rsidR="00F03BE5" w:rsidRPr="00DA5491" w:rsidRDefault="00F03BE5" w:rsidP="00DA5491">
      <w:pPr>
        <w:pStyle w:val="ListParagraph"/>
        <w:numPr>
          <w:ilvl w:val="0"/>
          <w:numId w:val="7"/>
        </w:numPr>
        <w:rPr>
          <w:sz w:val="20"/>
          <w:szCs w:val="20"/>
        </w:rPr>
      </w:pPr>
      <w:r w:rsidRPr="00DA5491">
        <w:rPr>
          <w:sz w:val="20"/>
          <w:szCs w:val="20"/>
        </w:rPr>
        <w:lastRenderedPageBreak/>
        <w:t xml:space="preserve">Projected </w:t>
      </w:r>
      <w:r w:rsidR="00DA5491">
        <w:rPr>
          <w:sz w:val="20"/>
          <w:szCs w:val="20"/>
        </w:rPr>
        <w:t>completion date:</w:t>
      </w:r>
      <w:r w:rsidR="00A2632A">
        <w:rPr>
          <w:sz w:val="20"/>
          <w:szCs w:val="20"/>
        </w:rPr>
        <w:br/>
      </w:r>
    </w:p>
    <w:p w14:paraId="11BD55F6" w14:textId="77777777" w:rsidR="00F03BE5" w:rsidRPr="00DA5491" w:rsidRDefault="00825BBA" w:rsidP="00B54C3E">
      <w:pPr>
        <w:outlineLvl w:val="0"/>
        <w:rPr>
          <w:b/>
          <w:sz w:val="20"/>
          <w:szCs w:val="20"/>
        </w:rPr>
      </w:pPr>
      <w:r w:rsidRPr="00DA5491">
        <w:rPr>
          <w:b/>
          <w:sz w:val="20"/>
          <w:szCs w:val="20"/>
        </w:rPr>
        <w:t>IMPLEMENTATION and EVALUATION:</w:t>
      </w:r>
    </w:p>
    <w:p w14:paraId="279768A1" w14:textId="77777777" w:rsidR="00F03BE5" w:rsidRPr="00DA5491" w:rsidRDefault="00825BBA" w:rsidP="00DA5491">
      <w:pPr>
        <w:pStyle w:val="ListParagraph"/>
        <w:numPr>
          <w:ilvl w:val="0"/>
          <w:numId w:val="10"/>
        </w:numPr>
        <w:rPr>
          <w:sz w:val="20"/>
          <w:szCs w:val="20"/>
        </w:rPr>
      </w:pPr>
      <w:r w:rsidRPr="00DA5491">
        <w:rPr>
          <w:sz w:val="20"/>
          <w:szCs w:val="20"/>
        </w:rPr>
        <w:t>Describe how you will approach the execution of your project</w:t>
      </w:r>
      <w:r w:rsidR="00FF3174">
        <w:rPr>
          <w:sz w:val="20"/>
          <w:szCs w:val="20"/>
        </w:rPr>
        <w:t>:</w:t>
      </w:r>
      <w:r w:rsidRPr="00DA5491">
        <w:rPr>
          <w:sz w:val="20"/>
          <w:szCs w:val="20"/>
        </w:rPr>
        <w:t xml:space="preserve"> </w:t>
      </w:r>
    </w:p>
    <w:p w14:paraId="6BFF92E5" w14:textId="6098F33C" w:rsidR="000F2857" w:rsidRPr="009B192F" w:rsidRDefault="000F2857" w:rsidP="000F2857">
      <w:pPr>
        <w:rPr>
          <w:rFonts w:ascii="Verdana" w:hAnsi="Verdana"/>
          <w:sz w:val="20"/>
          <w:szCs w:val="20"/>
        </w:rPr>
      </w:pPr>
    </w:p>
    <w:p w14:paraId="46B35EB1" w14:textId="77777777" w:rsidR="000F2857" w:rsidRPr="00610986" w:rsidRDefault="000F2857" w:rsidP="000F2857">
      <w:pPr>
        <w:pStyle w:val="ListParagraph"/>
        <w:numPr>
          <w:ilvl w:val="0"/>
          <w:numId w:val="16"/>
        </w:numPr>
        <w:rPr>
          <w:b/>
          <w:sz w:val="20"/>
          <w:szCs w:val="20"/>
        </w:rPr>
      </w:pPr>
      <w:r w:rsidRPr="00610986">
        <w:rPr>
          <w:b/>
          <w:sz w:val="20"/>
          <w:szCs w:val="20"/>
        </w:rPr>
        <w:t>This project does not involve human subjects research and is exempt from WGU IRB review.</w:t>
      </w:r>
    </w:p>
    <w:p w14:paraId="207ACFE1" w14:textId="77777777" w:rsidR="000F2857" w:rsidRDefault="000F2857" w:rsidP="00B54C3E">
      <w:pPr>
        <w:outlineLvl w:val="0"/>
        <w:rPr>
          <w:b/>
          <w:sz w:val="20"/>
          <w:szCs w:val="20"/>
        </w:rPr>
      </w:pPr>
    </w:p>
    <w:p w14:paraId="7B35F419" w14:textId="77777777" w:rsidR="000F2857" w:rsidRDefault="000F2857" w:rsidP="00B54C3E">
      <w:pPr>
        <w:outlineLvl w:val="0"/>
        <w:rPr>
          <w:b/>
          <w:sz w:val="20"/>
          <w:szCs w:val="20"/>
        </w:rPr>
      </w:pPr>
    </w:p>
    <w:p w14:paraId="7695AD0B" w14:textId="4E52BD09" w:rsidR="00DA5491" w:rsidRDefault="007F6D8E" w:rsidP="00B54C3E">
      <w:pPr>
        <w:outlineLvl w:val="0"/>
        <w:rPr>
          <w:b/>
          <w:sz w:val="20"/>
          <w:szCs w:val="20"/>
        </w:rPr>
      </w:pPr>
      <w:r>
        <w:rPr>
          <w:b/>
          <w:sz w:val="20"/>
          <w:szCs w:val="20"/>
        </w:rPr>
        <w:t xml:space="preserve">STUDENT </w:t>
      </w:r>
      <w:r w:rsidR="00C512DA">
        <w:rPr>
          <w:b/>
          <w:sz w:val="20"/>
          <w:szCs w:val="20"/>
        </w:rPr>
        <w:t xml:space="preserve">SIGNATURE </w:t>
      </w:r>
    </w:p>
    <w:p w14:paraId="671C86EA" w14:textId="77777777" w:rsidR="007F6D8E" w:rsidRDefault="007F6D8E" w:rsidP="000C0385">
      <w:pPr>
        <w:rPr>
          <w:b/>
          <w:sz w:val="20"/>
          <w:szCs w:val="20"/>
        </w:rPr>
      </w:pP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t>__________________________________</w:t>
      </w:r>
    </w:p>
    <w:p w14:paraId="4C70AC07" w14:textId="4D87C3AF" w:rsidR="00C512DA" w:rsidRPr="009D07F9" w:rsidRDefault="00C512DA" w:rsidP="000C0385">
      <w:pPr>
        <w:rPr>
          <w:sz w:val="20"/>
          <w:szCs w:val="20"/>
        </w:rPr>
      </w:pPr>
      <w:r w:rsidRPr="00427F45">
        <w:rPr>
          <w:b/>
          <w:sz w:val="20"/>
          <w:szCs w:val="20"/>
        </w:rPr>
        <w:t xml:space="preserve">By </w:t>
      </w:r>
      <w:r w:rsidR="00920005" w:rsidRPr="00427F45">
        <w:rPr>
          <w:b/>
          <w:sz w:val="20"/>
          <w:szCs w:val="20"/>
        </w:rPr>
        <w:t>signing and submitting</w:t>
      </w:r>
      <w:r w:rsidRPr="00427F45">
        <w:rPr>
          <w:b/>
          <w:sz w:val="20"/>
          <w:szCs w:val="20"/>
        </w:rPr>
        <w:t xml:space="preserve"> this form</w:t>
      </w:r>
      <w:r w:rsidR="00A2632A">
        <w:rPr>
          <w:b/>
          <w:sz w:val="20"/>
          <w:szCs w:val="20"/>
        </w:rPr>
        <w:t>,</w:t>
      </w:r>
      <w:r w:rsidRPr="00427F45">
        <w:rPr>
          <w:b/>
          <w:sz w:val="20"/>
          <w:szCs w:val="20"/>
        </w:rPr>
        <w:t xml:space="preserve"> you acknowledge</w:t>
      </w:r>
      <w:r w:rsidRPr="009D07F9">
        <w:rPr>
          <w:sz w:val="20"/>
          <w:szCs w:val="20"/>
        </w:rPr>
        <w:t xml:space="preserve"> any cos</w:t>
      </w:r>
      <w:r w:rsidR="00402F69" w:rsidRPr="009D07F9">
        <w:rPr>
          <w:sz w:val="20"/>
          <w:szCs w:val="20"/>
        </w:rPr>
        <w:t xml:space="preserve">t associated with development and execution of </w:t>
      </w:r>
      <w:r w:rsidR="00E34100" w:rsidRPr="009D07F9">
        <w:rPr>
          <w:sz w:val="20"/>
          <w:szCs w:val="20"/>
        </w:rPr>
        <w:t xml:space="preserve">the </w:t>
      </w:r>
      <w:r w:rsidRPr="009D07F9">
        <w:rPr>
          <w:sz w:val="20"/>
          <w:szCs w:val="20"/>
        </w:rPr>
        <w:t xml:space="preserve">application will be </w:t>
      </w:r>
      <w:r w:rsidR="0081772E">
        <w:rPr>
          <w:sz w:val="20"/>
          <w:szCs w:val="20"/>
        </w:rPr>
        <w:t>your (the student)</w:t>
      </w:r>
      <w:r w:rsidR="0081772E" w:rsidRPr="009D07F9">
        <w:rPr>
          <w:sz w:val="20"/>
          <w:szCs w:val="20"/>
        </w:rPr>
        <w:t xml:space="preserve"> </w:t>
      </w:r>
      <w:r w:rsidRPr="009D07F9">
        <w:rPr>
          <w:sz w:val="20"/>
          <w:szCs w:val="20"/>
        </w:rPr>
        <w:t xml:space="preserve">responsibility.   </w:t>
      </w:r>
    </w:p>
    <w:p w14:paraId="19846D66" w14:textId="77777777" w:rsidR="001F6C63" w:rsidRDefault="001F6C63" w:rsidP="000C0385">
      <w:pPr>
        <w:rPr>
          <w:b/>
          <w:sz w:val="20"/>
          <w:szCs w:val="20"/>
        </w:rPr>
      </w:pPr>
    </w:p>
    <w:p w14:paraId="0865A844" w14:textId="38B5FA9A" w:rsidR="00EE5B22" w:rsidRPr="00DA5491" w:rsidRDefault="000C0385" w:rsidP="00B54C3E">
      <w:pPr>
        <w:outlineLvl w:val="0"/>
        <w:rPr>
          <w:b/>
          <w:sz w:val="20"/>
          <w:szCs w:val="20"/>
        </w:rPr>
      </w:pPr>
      <w:r w:rsidRPr="00DA5491">
        <w:rPr>
          <w:b/>
          <w:sz w:val="20"/>
          <w:szCs w:val="20"/>
        </w:rPr>
        <w:t xml:space="preserve">COURSE </w:t>
      </w:r>
      <w:r w:rsidR="007F0627">
        <w:rPr>
          <w:b/>
          <w:sz w:val="20"/>
          <w:szCs w:val="20"/>
        </w:rPr>
        <w:t>INSTRUCTOR’S</w:t>
      </w:r>
      <w:r w:rsidR="007F0627" w:rsidRPr="00DA5491">
        <w:rPr>
          <w:b/>
          <w:sz w:val="20"/>
          <w:szCs w:val="20"/>
        </w:rPr>
        <w:t xml:space="preserve"> </w:t>
      </w:r>
      <w:r w:rsidRPr="00DA5491">
        <w:rPr>
          <w:b/>
          <w:sz w:val="20"/>
          <w:szCs w:val="20"/>
        </w:rPr>
        <w:t xml:space="preserve">NAME:  </w:t>
      </w:r>
    </w:p>
    <w:p w14:paraId="3EF4F3BF" w14:textId="77777777" w:rsidR="000C0385" w:rsidRPr="00DA5491" w:rsidRDefault="000C0385" w:rsidP="000C0385">
      <w:pPr>
        <w:rPr>
          <w:b/>
          <w:sz w:val="20"/>
          <w:szCs w:val="20"/>
        </w:rPr>
      </w:pPr>
      <w:r w:rsidRPr="00DA5491">
        <w:rPr>
          <w:b/>
          <w:sz w:val="20"/>
          <w:szCs w:val="20"/>
        </w:rPr>
        <w:t>__________________________________________________________________</w:t>
      </w:r>
    </w:p>
    <w:p w14:paraId="5637C552" w14:textId="385BAD6D" w:rsidR="00EE5B22" w:rsidRDefault="000C0385" w:rsidP="00B54C3E">
      <w:pPr>
        <w:pBdr>
          <w:bottom w:val="single" w:sz="12" w:space="1" w:color="auto"/>
        </w:pBdr>
        <w:outlineLvl w:val="0"/>
        <w:rPr>
          <w:b/>
          <w:sz w:val="20"/>
          <w:szCs w:val="20"/>
        </w:rPr>
      </w:pPr>
      <w:r w:rsidRPr="00DA5491">
        <w:rPr>
          <w:b/>
          <w:sz w:val="20"/>
          <w:szCs w:val="20"/>
        </w:rPr>
        <w:t xml:space="preserve">COURSE </w:t>
      </w:r>
      <w:r w:rsidR="007F0627">
        <w:rPr>
          <w:b/>
          <w:sz w:val="20"/>
          <w:szCs w:val="20"/>
        </w:rPr>
        <w:t>INSTRUCTOR</w:t>
      </w:r>
      <w:r w:rsidR="007F0627" w:rsidRPr="00DA5491">
        <w:rPr>
          <w:b/>
          <w:sz w:val="20"/>
          <w:szCs w:val="20"/>
        </w:rPr>
        <w:t xml:space="preserve"> </w:t>
      </w:r>
      <w:r w:rsidRPr="00DA5491">
        <w:rPr>
          <w:b/>
          <w:sz w:val="20"/>
          <w:szCs w:val="20"/>
        </w:rPr>
        <w:t xml:space="preserve">APPROVAL DATE:  </w:t>
      </w:r>
    </w:p>
    <w:p w14:paraId="3499B9F3" w14:textId="77777777" w:rsidR="00A87538" w:rsidRPr="00DA5491" w:rsidRDefault="00A87538" w:rsidP="000C0385">
      <w:pPr>
        <w:pBdr>
          <w:bottom w:val="single" w:sz="12" w:space="1" w:color="auto"/>
        </w:pBdr>
        <w:rPr>
          <w:b/>
          <w:sz w:val="20"/>
          <w:szCs w:val="20"/>
        </w:rPr>
      </w:pPr>
    </w:p>
    <w:p w14:paraId="087F6CFB" w14:textId="3CBA129D" w:rsidR="001F6C63" w:rsidRPr="009D07F9" w:rsidRDefault="001F6C63" w:rsidP="00B54C3E">
      <w:pPr>
        <w:outlineLvl w:val="0"/>
        <w:rPr>
          <w:b/>
        </w:rPr>
      </w:pPr>
    </w:p>
    <w:sectPr w:rsidR="001F6C63" w:rsidRPr="009D07F9" w:rsidSect="00B54C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C0FD5"/>
    <w:multiLevelType w:val="hybridMultilevel"/>
    <w:tmpl w:val="BBE6D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5A96"/>
    <w:multiLevelType w:val="hybridMultilevel"/>
    <w:tmpl w:val="D334F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1750B"/>
    <w:multiLevelType w:val="hybridMultilevel"/>
    <w:tmpl w:val="F6A22F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B1"/>
    <w:multiLevelType w:val="hybridMultilevel"/>
    <w:tmpl w:val="6C06C2E0"/>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6D3006"/>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7CF8"/>
    <w:multiLevelType w:val="hybridMultilevel"/>
    <w:tmpl w:val="EEEECB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21835"/>
    <w:multiLevelType w:val="hybridMultilevel"/>
    <w:tmpl w:val="DFFC414C"/>
    <w:lvl w:ilvl="0" w:tplc="847C0D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D27409"/>
    <w:multiLevelType w:val="hybridMultilevel"/>
    <w:tmpl w:val="BE4054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A756C1"/>
    <w:multiLevelType w:val="hybridMultilevel"/>
    <w:tmpl w:val="C58CFD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0467B4"/>
    <w:multiLevelType w:val="multilevel"/>
    <w:tmpl w:val="13C262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C754AFE"/>
    <w:multiLevelType w:val="hybridMultilevel"/>
    <w:tmpl w:val="61FC679E"/>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366A3F"/>
    <w:multiLevelType w:val="hybridMultilevel"/>
    <w:tmpl w:val="90F80E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1504D69"/>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850DCB"/>
    <w:multiLevelType w:val="hybridMultilevel"/>
    <w:tmpl w:val="C5CA6CF6"/>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13"/>
  </w:num>
  <w:num w:numId="5">
    <w:abstractNumId w:val="7"/>
  </w:num>
  <w:num w:numId="6">
    <w:abstractNumId w:val="10"/>
  </w:num>
  <w:num w:numId="7">
    <w:abstractNumId w:val="6"/>
  </w:num>
  <w:num w:numId="8">
    <w:abstractNumId w:val="2"/>
  </w:num>
  <w:num w:numId="9">
    <w:abstractNumId w:val="8"/>
  </w:num>
  <w:num w:numId="10">
    <w:abstractNumId w:val="14"/>
  </w:num>
  <w:num w:numId="11">
    <w:abstractNumId w:val="3"/>
  </w:num>
  <w:num w:numId="12">
    <w:abstractNumId w:val="15"/>
  </w:num>
  <w:num w:numId="13">
    <w:abstractNumId w:val="12"/>
  </w:num>
  <w:num w:numId="14">
    <w:abstractNumId w:val="5"/>
  </w:num>
  <w:num w:numId="15">
    <w:abstractNumId w:val="1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A0MTW0sDQyMjNV0lEKTi0uzszPAykwrAUA8iQAUSwAAAA="/>
  </w:docVars>
  <w:rsids>
    <w:rsidRoot w:val="00F03BE5"/>
    <w:rsid w:val="00052C9D"/>
    <w:rsid w:val="00054916"/>
    <w:rsid w:val="00083ED7"/>
    <w:rsid w:val="000A37D1"/>
    <w:rsid w:val="000C0385"/>
    <w:rsid w:val="000F2857"/>
    <w:rsid w:val="000F7E4B"/>
    <w:rsid w:val="0014315A"/>
    <w:rsid w:val="00151E16"/>
    <w:rsid w:val="001956AC"/>
    <w:rsid w:val="001F1EC7"/>
    <w:rsid w:val="001F6C63"/>
    <w:rsid w:val="00205489"/>
    <w:rsid w:val="002458AC"/>
    <w:rsid w:val="00251E14"/>
    <w:rsid w:val="0028485C"/>
    <w:rsid w:val="00326166"/>
    <w:rsid w:val="00337254"/>
    <w:rsid w:val="003452B0"/>
    <w:rsid w:val="00352BF1"/>
    <w:rsid w:val="003563DC"/>
    <w:rsid w:val="00364222"/>
    <w:rsid w:val="0038673C"/>
    <w:rsid w:val="003A1F4D"/>
    <w:rsid w:val="003B7D70"/>
    <w:rsid w:val="003D4DAF"/>
    <w:rsid w:val="003D532F"/>
    <w:rsid w:val="00402F69"/>
    <w:rsid w:val="00427F45"/>
    <w:rsid w:val="0043450D"/>
    <w:rsid w:val="00461B01"/>
    <w:rsid w:val="004B7DD6"/>
    <w:rsid w:val="004C06CC"/>
    <w:rsid w:val="004C5F2B"/>
    <w:rsid w:val="004E3CBD"/>
    <w:rsid w:val="00537952"/>
    <w:rsid w:val="00552039"/>
    <w:rsid w:val="00573CCA"/>
    <w:rsid w:val="005E7FF7"/>
    <w:rsid w:val="00610986"/>
    <w:rsid w:val="0061165B"/>
    <w:rsid w:val="00694EB7"/>
    <w:rsid w:val="006D5FD9"/>
    <w:rsid w:val="00707963"/>
    <w:rsid w:val="007A3BE6"/>
    <w:rsid w:val="007B00B8"/>
    <w:rsid w:val="007B706D"/>
    <w:rsid w:val="007F0627"/>
    <w:rsid w:val="007F6D8E"/>
    <w:rsid w:val="0081772E"/>
    <w:rsid w:val="00817AB0"/>
    <w:rsid w:val="00825BBA"/>
    <w:rsid w:val="0082695F"/>
    <w:rsid w:val="00897F16"/>
    <w:rsid w:val="008A3373"/>
    <w:rsid w:val="008B61AC"/>
    <w:rsid w:val="008F1E16"/>
    <w:rsid w:val="00920005"/>
    <w:rsid w:val="00943613"/>
    <w:rsid w:val="00970C4D"/>
    <w:rsid w:val="009950AE"/>
    <w:rsid w:val="009A52D5"/>
    <w:rsid w:val="009A7CD1"/>
    <w:rsid w:val="009B192F"/>
    <w:rsid w:val="009B6EFF"/>
    <w:rsid w:val="009D07F9"/>
    <w:rsid w:val="00A1216C"/>
    <w:rsid w:val="00A2632A"/>
    <w:rsid w:val="00A357FD"/>
    <w:rsid w:val="00A412D0"/>
    <w:rsid w:val="00A87538"/>
    <w:rsid w:val="00A94648"/>
    <w:rsid w:val="00B022CA"/>
    <w:rsid w:val="00B34E47"/>
    <w:rsid w:val="00B42103"/>
    <w:rsid w:val="00B54C3E"/>
    <w:rsid w:val="00B83D11"/>
    <w:rsid w:val="00BA0370"/>
    <w:rsid w:val="00BB1133"/>
    <w:rsid w:val="00BE648C"/>
    <w:rsid w:val="00C32D4C"/>
    <w:rsid w:val="00C512DA"/>
    <w:rsid w:val="00C77FBF"/>
    <w:rsid w:val="00CB37AB"/>
    <w:rsid w:val="00CD5F37"/>
    <w:rsid w:val="00CE3037"/>
    <w:rsid w:val="00CE30F0"/>
    <w:rsid w:val="00CE46A9"/>
    <w:rsid w:val="00D077BC"/>
    <w:rsid w:val="00D3353E"/>
    <w:rsid w:val="00DA5491"/>
    <w:rsid w:val="00DE05A4"/>
    <w:rsid w:val="00DE424E"/>
    <w:rsid w:val="00DE479A"/>
    <w:rsid w:val="00DF0A17"/>
    <w:rsid w:val="00E34100"/>
    <w:rsid w:val="00E4292B"/>
    <w:rsid w:val="00EA53AA"/>
    <w:rsid w:val="00EB2247"/>
    <w:rsid w:val="00EB71F0"/>
    <w:rsid w:val="00EC0843"/>
    <w:rsid w:val="00EE3DDB"/>
    <w:rsid w:val="00EE5B22"/>
    <w:rsid w:val="00EF5E63"/>
    <w:rsid w:val="00F03BE5"/>
    <w:rsid w:val="00F17C83"/>
    <w:rsid w:val="00F2341A"/>
    <w:rsid w:val="00F32FFB"/>
    <w:rsid w:val="00FB3CBF"/>
    <w:rsid w:val="00FD5068"/>
    <w:rsid w:val="00FE52ED"/>
    <w:rsid w:val="00FF3174"/>
    <w:rsid w:val="3551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C924"/>
  <w15:docId w15:val="{7EBC812D-FBF7-4106-893F-E3C225A3D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BE5"/>
    <w:pPr>
      <w:ind w:left="720"/>
      <w:contextualSpacing/>
    </w:pPr>
  </w:style>
  <w:style w:type="table" w:styleId="TableGrid">
    <w:name w:val="Table Grid"/>
    <w:basedOn w:val="TableNormal"/>
    <w:uiPriority w:val="59"/>
    <w:rsid w:val="00F0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D70"/>
    <w:rPr>
      <w:sz w:val="16"/>
      <w:szCs w:val="16"/>
    </w:rPr>
  </w:style>
  <w:style w:type="paragraph" w:styleId="CommentText">
    <w:name w:val="annotation text"/>
    <w:basedOn w:val="Normal"/>
    <w:link w:val="CommentTextChar"/>
    <w:uiPriority w:val="99"/>
    <w:unhideWhenUsed/>
    <w:rsid w:val="003B7D70"/>
    <w:pPr>
      <w:spacing w:line="240" w:lineRule="auto"/>
    </w:pPr>
    <w:rPr>
      <w:sz w:val="20"/>
      <w:szCs w:val="20"/>
    </w:rPr>
  </w:style>
  <w:style w:type="character" w:customStyle="1" w:styleId="CommentTextChar">
    <w:name w:val="Comment Text Char"/>
    <w:basedOn w:val="DefaultParagraphFont"/>
    <w:link w:val="CommentText"/>
    <w:uiPriority w:val="99"/>
    <w:rsid w:val="003B7D70"/>
    <w:rPr>
      <w:sz w:val="20"/>
      <w:szCs w:val="20"/>
    </w:rPr>
  </w:style>
  <w:style w:type="paragraph" w:styleId="CommentSubject">
    <w:name w:val="annotation subject"/>
    <w:basedOn w:val="CommentText"/>
    <w:next w:val="CommentText"/>
    <w:link w:val="CommentSubjectChar"/>
    <w:uiPriority w:val="99"/>
    <w:semiHidden/>
    <w:unhideWhenUsed/>
    <w:rsid w:val="003B7D70"/>
    <w:rPr>
      <w:b/>
      <w:bCs/>
    </w:rPr>
  </w:style>
  <w:style w:type="character" w:customStyle="1" w:styleId="CommentSubjectChar">
    <w:name w:val="Comment Subject Char"/>
    <w:basedOn w:val="CommentTextChar"/>
    <w:link w:val="CommentSubject"/>
    <w:uiPriority w:val="99"/>
    <w:semiHidden/>
    <w:rsid w:val="003B7D70"/>
    <w:rPr>
      <w:b/>
      <w:bCs/>
      <w:sz w:val="20"/>
      <w:szCs w:val="20"/>
    </w:rPr>
  </w:style>
  <w:style w:type="paragraph" w:styleId="BalloonText">
    <w:name w:val="Balloon Text"/>
    <w:basedOn w:val="Normal"/>
    <w:link w:val="BalloonTextChar"/>
    <w:uiPriority w:val="99"/>
    <w:semiHidden/>
    <w:unhideWhenUsed/>
    <w:rsid w:val="003B7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D70"/>
    <w:rPr>
      <w:rFonts w:ascii="Segoe UI" w:hAnsi="Segoe UI" w:cs="Segoe UI"/>
      <w:sz w:val="18"/>
      <w:szCs w:val="18"/>
    </w:rPr>
  </w:style>
  <w:style w:type="paragraph" w:styleId="Revision">
    <w:name w:val="Revision"/>
    <w:hidden/>
    <w:uiPriority w:val="99"/>
    <w:semiHidden/>
    <w:rsid w:val="009B192F"/>
    <w:pPr>
      <w:spacing w:after="0" w:line="240" w:lineRule="auto"/>
    </w:pPr>
  </w:style>
  <w:style w:type="paragraph" w:styleId="DocumentMap">
    <w:name w:val="Document Map"/>
    <w:basedOn w:val="Normal"/>
    <w:link w:val="DocumentMapChar"/>
    <w:uiPriority w:val="99"/>
    <w:semiHidden/>
    <w:unhideWhenUsed/>
    <w:rsid w:val="00B54C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B54C3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03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In-house</Vendor>
    <Course_x0020_title xmlns="0feec74c-ecc7-44c3-9c64-3623cf89ed41">IT Capstone Written Project</Course_x0020_title>
    <Launch_x0020_Date xmlns="0feec74c-ecc7-44c3-9c64-3623cf89ed41" xsi:nil="true"/>
    <Discipline xmlns="0feec74c-ecc7-44c3-9c64-3623cf89ed41">IT</Discipline>
    <Course_x0020_short_x0020_name xmlns="0feec74c-ecc7-44c3-9c64-3623cf89ed41" xsi:nil="true"/>
    <SME xmlns="0feec74c-ecc7-44c3-9c64-3623cf89ed41" xsi:nil="true"/>
    <Course_x0020_code xmlns="0feec74c-ecc7-44c3-9c64-3623cf89ed41">C436</Course_x0020_code>
    <qrac xmlns="0feec74c-ecc7-44c3-9c64-3623cf89ed41" xsi:nil="true"/>
    <Step_x0020_Completed xmlns="0feec74c-ecc7-44c3-9c64-3623cf89ed41">
      <Value>N/A</Value>
    </Step_x0020_Completed>
    <Course_x0020_number xmlns="0feec74c-ecc7-44c3-9c64-3623cf89ed41">4902</Course_x0020_number>
    <d5fh xmlns="0feec74c-ecc7-44c3-9c64-3623cf89ed41" xsi:nil="true"/>
    <Publication_x0020_Date xmlns="0feec74c-ecc7-44c3-9c64-3623cf89ed41" xsi:nil="true"/>
    <Assessment_x0020_Type xmlns="0feec74c-ecc7-44c3-9c64-3623cf89ed41">
      <Value>Objectiv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Sixth Edition"/>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9A873-EB79-4756-9A99-C67EB3ACABC9}">
  <ds:schemaRefs>
    <ds:schemaRef ds:uri="http://schemas.microsoft.com/sharepoint/v3/contenttype/forms"/>
  </ds:schemaRefs>
</ds:datastoreItem>
</file>

<file path=customXml/itemProps2.xml><?xml version="1.0" encoding="utf-8"?>
<ds:datastoreItem xmlns:ds="http://schemas.openxmlformats.org/officeDocument/2006/customXml" ds:itemID="{7429C47A-0BBF-472D-976F-A5154FC59C3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26F1C569-2E7B-45D1-9B69-9E4DA4C76990}">
  <ds:schemaRefs>
    <ds:schemaRef ds:uri="http://schemas.openxmlformats.org/officeDocument/2006/bibliography"/>
  </ds:schemaRefs>
</ds:datastoreItem>
</file>

<file path=customXml/itemProps4.xml><?xml version="1.0" encoding="utf-8"?>
<ds:datastoreItem xmlns:ds="http://schemas.openxmlformats.org/officeDocument/2006/customXml" ds:itemID="{4BF5A29A-2DDF-4CEA-9187-D63068806C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82</Words>
  <Characters>2182</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Computer Science Capstone Topic Approval Form</vt:lpstr>
      <vt:lpstr>Any cost associated with developing the application will be the responsibility o</vt:lpstr>
      <vt:lpstr/>
      <vt:lpstr>INFORM INSTRUCTOR:</vt:lpstr>
      <vt:lpstr>ANALYSIS:</vt:lpstr>
      <vt:lpstr>DESIGN and DEVELOPMENT:</vt:lpstr>
      <vt:lpstr>IMPLEMENTATION and EVALUATION:</vt:lpstr>
      <vt:lpstr/>
      <vt:lpstr/>
      <vt:lpstr>STUDENT SIGNATURE </vt:lpstr>
      <vt:lpstr>COURSE INSTRUCTOR’S NAME:  </vt:lpstr>
      <vt:lpstr>COURSE INSTRUCTOR APPROVAL DATE:  </vt:lpstr>
      <vt:lpstr/>
    </vt:vector>
  </TitlesOfParts>
  <Company>Microsoft</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Huff</dc:creator>
  <cp:lastModifiedBy>Justin Hodge</cp:lastModifiedBy>
  <cp:revision>4</cp:revision>
  <dcterms:created xsi:type="dcterms:W3CDTF">2021-03-09T21:06:00Z</dcterms:created>
  <dcterms:modified xsi:type="dcterms:W3CDTF">2021-07-13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